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5CAD75CE" w:rsidR="00E81978" w:rsidRDefault="00092FC2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BA23B3">
            <w:t>3</w:t>
          </w:r>
          <w:r w:rsidR="00901F9B">
            <w:t>.2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586EDB22" w:rsidR="0075362E" w:rsidRDefault="005C7460" w:rsidP="00B823AA">
      <w:pPr>
        <w:pStyle w:val="Title2"/>
      </w:pPr>
      <w:r>
        <w:t>7</w:t>
      </w:r>
      <w:r w:rsidR="0075362E">
        <w:t>/</w:t>
      </w:r>
      <w:r w:rsidR="00901F9B">
        <w:t>1</w:t>
      </w:r>
      <w:r w:rsidR="00E71832">
        <w:t>9</w:t>
      </w:r>
      <w:r w:rsidR="0075362E">
        <w:t>/20</w:t>
      </w:r>
      <w:r w:rsidR="001F3D94">
        <w:t>20</w:t>
      </w:r>
    </w:p>
    <w:p w14:paraId="72204409" w14:textId="190EB71D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3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560D852B" w:rsidR="005C7460" w:rsidRDefault="005C7460" w:rsidP="00BF4E9E">
      <w:pPr>
        <w:pStyle w:val="Title2"/>
      </w:pPr>
    </w:p>
    <w:p w14:paraId="5D10505E" w14:textId="0AA28FE3" w:rsidR="005E0371" w:rsidRDefault="00447F2B" w:rsidP="00BF4E9E">
      <w:pPr>
        <w:pStyle w:val="Title2"/>
      </w:pPr>
      <w:r w:rsidRPr="00447F2B">
        <w:drawing>
          <wp:inline distT="0" distB="0" distL="0" distR="0" wp14:anchorId="1976AFE3" wp14:editId="2D28642E">
            <wp:extent cx="5943600" cy="18091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C5D2A" w14:textId="3B30B2C9" w:rsidR="005E0371" w:rsidRDefault="00447F2B" w:rsidP="00447F2B">
      <w:pPr>
        <w:pStyle w:val="Title2"/>
        <w:numPr>
          <w:ilvl w:val="0"/>
          <w:numId w:val="22"/>
        </w:numPr>
        <w:jc w:val="left"/>
      </w:pPr>
      <w:r>
        <w:t>A user can have many roles.</w:t>
      </w:r>
    </w:p>
    <w:p w14:paraId="0C5FD773" w14:textId="7EC8A07D" w:rsidR="00447F2B" w:rsidRDefault="00447F2B" w:rsidP="00447F2B">
      <w:pPr>
        <w:pStyle w:val="Title2"/>
        <w:numPr>
          <w:ilvl w:val="0"/>
          <w:numId w:val="22"/>
        </w:numPr>
        <w:jc w:val="left"/>
      </w:pPr>
      <w:r>
        <w:t>A role can be linked to many users.</w:t>
      </w:r>
    </w:p>
    <w:p w14:paraId="71C1D1B8" w14:textId="54C1EC4D" w:rsidR="00447F2B" w:rsidRDefault="00447F2B" w:rsidP="00447F2B">
      <w:pPr>
        <w:pStyle w:val="Title2"/>
        <w:numPr>
          <w:ilvl w:val="0"/>
          <w:numId w:val="22"/>
        </w:numPr>
        <w:jc w:val="left"/>
      </w:pPr>
      <w:r>
        <w:t>A permission can be linked to many roles.</w:t>
      </w:r>
    </w:p>
    <w:p w14:paraId="6F45148F" w14:textId="20243C48" w:rsidR="00447F2B" w:rsidRDefault="00447F2B" w:rsidP="00447F2B">
      <w:pPr>
        <w:pStyle w:val="Title2"/>
        <w:numPr>
          <w:ilvl w:val="0"/>
          <w:numId w:val="22"/>
        </w:numPr>
        <w:jc w:val="left"/>
      </w:pPr>
      <w:r>
        <w:t>A role can have many permissions.</w:t>
      </w:r>
    </w:p>
    <w:p w14:paraId="1B24259F" w14:textId="260F93DE" w:rsidR="00447F2B" w:rsidRDefault="00447F2B" w:rsidP="00447F2B">
      <w:pPr>
        <w:pStyle w:val="Title2"/>
        <w:numPr>
          <w:ilvl w:val="0"/>
          <w:numId w:val="22"/>
        </w:numPr>
        <w:jc w:val="left"/>
      </w:pPr>
      <w:r>
        <w:t>A user can have many permissions.</w:t>
      </w:r>
    </w:p>
    <w:p w14:paraId="3EA862B9" w14:textId="5CE01A16" w:rsidR="00CC6BBA" w:rsidRDefault="00CC6BBA" w:rsidP="00CC6BBA">
      <w:pPr>
        <w:pStyle w:val="Title2"/>
        <w:jc w:val="left"/>
      </w:pPr>
    </w:p>
    <w:p w14:paraId="1C55B7C1" w14:textId="5230450E" w:rsidR="00CC6BBA" w:rsidRDefault="00253FEE" w:rsidP="00CC6BBA">
      <w:pPr>
        <w:pStyle w:val="Title2"/>
        <w:jc w:val="left"/>
      </w:pPr>
      <w:r>
        <w:rPr>
          <w:noProof/>
        </w:rPr>
        <w:lastRenderedPageBreak/>
        <w:drawing>
          <wp:inline distT="0" distB="0" distL="0" distR="0" wp14:anchorId="20D600DB" wp14:editId="26FF600F">
            <wp:extent cx="5943600" cy="75996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EB335-Nesbitt-Assignment3-2-JSO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9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742E1" w14:textId="5FBAAFA4" w:rsidR="005E0371" w:rsidRPr="006A7B24" w:rsidRDefault="005E0371" w:rsidP="00BF4E9E">
      <w:pPr>
        <w:pStyle w:val="Title2"/>
      </w:pPr>
    </w:p>
    <w:sectPr w:rsidR="005E0371" w:rsidRPr="006A7B24">
      <w:headerReference w:type="default" r:id="rId11"/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EBCD4E" w14:textId="77777777" w:rsidR="00092FC2" w:rsidRDefault="00092FC2">
      <w:pPr>
        <w:spacing w:line="240" w:lineRule="auto"/>
      </w:pPr>
      <w:r>
        <w:separator/>
      </w:r>
    </w:p>
    <w:p w14:paraId="673017C7" w14:textId="77777777" w:rsidR="00092FC2" w:rsidRDefault="00092FC2"/>
  </w:endnote>
  <w:endnote w:type="continuationSeparator" w:id="0">
    <w:p w14:paraId="021BC3E2" w14:textId="77777777" w:rsidR="00092FC2" w:rsidRDefault="00092FC2">
      <w:pPr>
        <w:spacing w:line="240" w:lineRule="auto"/>
      </w:pPr>
      <w:r>
        <w:continuationSeparator/>
      </w:r>
    </w:p>
    <w:p w14:paraId="7E366F05" w14:textId="77777777" w:rsidR="00092FC2" w:rsidRDefault="00092F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64C52F" w14:textId="77777777" w:rsidR="00092FC2" w:rsidRDefault="00092FC2">
      <w:pPr>
        <w:spacing w:line="240" w:lineRule="auto"/>
      </w:pPr>
      <w:r>
        <w:separator/>
      </w:r>
    </w:p>
    <w:p w14:paraId="64ED89B1" w14:textId="77777777" w:rsidR="00092FC2" w:rsidRDefault="00092FC2"/>
  </w:footnote>
  <w:footnote w:type="continuationSeparator" w:id="0">
    <w:p w14:paraId="2889F69C" w14:textId="77777777" w:rsidR="00092FC2" w:rsidRDefault="00092FC2">
      <w:pPr>
        <w:spacing w:line="240" w:lineRule="auto"/>
      </w:pPr>
      <w:r>
        <w:continuationSeparator/>
      </w:r>
    </w:p>
    <w:p w14:paraId="4FC67897" w14:textId="77777777" w:rsidR="00092FC2" w:rsidRDefault="00092F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76080923" w:rsidR="006A2BF0" w:rsidRDefault="00092FC2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BA23B3">
          <w:rPr>
            <w:rStyle w:val="Strong"/>
          </w:rPr>
          <w:t>ASSIGNMENT 3.2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631F68AE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BA23B3">
          <w:rPr>
            <w:rFonts w:asciiTheme="majorHAnsi" w:eastAsiaTheme="majorEastAsia" w:hAnsiTheme="majorHAnsi" w:cstheme="majorBidi"/>
          </w:rPr>
          <w:t>3.2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2FC2"/>
    <w:rsid w:val="00097EF7"/>
    <w:rsid w:val="000C049D"/>
    <w:rsid w:val="000C055A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47F2B"/>
    <w:rsid w:val="004643B7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E7229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11910"/>
    <w:rsid w:val="00C13BE4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C6BBA"/>
    <w:rsid w:val="00CD4EF4"/>
    <w:rsid w:val="00CD6E39"/>
    <w:rsid w:val="00CE30BA"/>
    <w:rsid w:val="00CF6E91"/>
    <w:rsid w:val="00D01DEE"/>
    <w:rsid w:val="00D023F1"/>
    <w:rsid w:val="00D14FFE"/>
    <w:rsid w:val="00D2267F"/>
    <w:rsid w:val="00D45696"/>
    <w:rsid w:val="00D52847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A5CC0"/>
    <w:rsid w:val="00FB1662"/>
    <w:rsid w:val="00FB28F7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307EDB"/>
    <w:rsid w:val="003761AB"/>
    <w:rsid w:val="003D0153"/>
    <w:rsid w:val="004D0FD5"/>
    <w:rsid w:val="006B1900"/>
    <w:rsid w:val="006F6BAC"/>
    <w:rsid w:val="00784A0C"/>
    <w:rsid w:val="007E61F7"/>
    <w:rsid w:val="00847AF8"/>
    <w:rsid w:val="00894AD9"/>
    <w:rsid w:val="00B50CE0"/>
    <w:rsid w:val="00CB0B09"/>
    <w:rsid w:val="00CB1723"/>
    <w:rsid w:val="00D10FF0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3.2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29</TotalTime>
  <Pages>3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.2</vt:lpstr>
    </vt:vector>
  </TitlesOfParts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.2</dc:title>
  <dc:subject/>
  <dc:creator>michelle</dc:creator>
  <cp:keywords/>
  <dc:description/>
  <cp:lastModifiedBy>Michelle Nesbitt</cp:lastModifiedBy>
  <cp:revision>5</cp:revision>
  <cp:lastPrinted>2018-01-31T15:24:00Z</cp:lastPrinted>
  <dcterms:created xsi:type="dcterms:W3CDTF">2020-07-19T11:47:00Z</dcterms:created>
  <dcterms:modified xsi:type="dcterms:W3CDTF">2020-07-19T12:16:00Z</dcterms:modified>
</cp:coreProperties>
</file>